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210996" w14:textId="77777777" w:rsidR="004C4D38" w:rsidRPr="00BA312B" w:rsidRDefault="004C4D38" w:rsidP="004C4D38">
      <w:pPr>
        <w:jc w:val="center"/>
        <w:rPr>
          <w:b/>
          <w:bCs/>
          <w:sz w:val="28"/>
          <w:szCs w:val="28"/>
        </w:rPr>
      </w:pPr>
      <w:r w:rsidRPr="00BA312B">
        <w:rPr>
          <w:b/>
          <w:bCs/>
          <w:sz w:val="28"/>
          <w:szCs w:val="28"/>
        </w:rPr>
        <w:t>Thesis Title Page</w:t>
      </w:r>
    </w:p>
    <w:p w14:paraId="5359D678" w14:textId="77777777" w:rsidR="00BA312B" w:rsidRDefault="00BA312B" w:rsidP="00BA312B">
      <w:pPr>
        <w:rPr>
          <w:lang w:bidi="en-US"/>
        </w:rPr>
      </w:pPr>
    </w:p>
    <w:p w14:paraId="0393FA2C" w14:textId="77777777" w:rsidR="004C4D38" w:rsidRPr="00232745" w:rsidRDefault="004C4D38" w:rsidP="004C4D38">
      <w:pPr>
        <w:jc w:val="center"/>
      </w:pPr>
    </w:p>
    <w:p w14:paraId="5EF10E9F" w14:textId="77777777" w:rsidR="004C4D38" w:rsidRDefault="004C4D38" w:rsidP="004C4D38">
      <w:pPr>
        <w:jc w:val="center"/>
        <w:rPr>
          <w:noProof/>
        </w:rPr>
      </w:pPr>
      <w: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>
        <w:instrText xml:space="preserve"> FORMTEXT </w:instrText>
      </w:r>
      <w:r>
        <w:fldChar w:fldCharType="separate"/>
      </w:r>
      <w:r>
        <w:rPr>
          <w:noProof/>
        </w:rPr>
        <w:t>&lt;Title of thesis&gt;</w:t>
      </w:r>
    </w:p>
    <w:p w14:paraId="60CAE325" w14:textId="77777777" w:rsidR="004C4D38" w:rsidRDefault="004C4D38" w:rsidP="004C4D38">
      <w:pPr>
        <w:jc w:val="center"/>
        <w:rPr>
          <w:noProof/>
        </w:rPr>
      </w:pPr>
    </w:p>
    <w:p w14:paraId="6278E62B" w14:textId="77777777" w:rsidR="004C4D38" w:rsidRPr="00232745" w:rsidRDefault="004C4D38" w:rsidP="004C4D38">
      <w:pPr>
        <w:jc w:val="center"/>
      </w:pPr>
      <w:r>
        <w:rPr>
          <w:noProof/>
        </w:rPr>
        <w:t>(title can be no more than 200 characters in length double spaced)</w:t>
      </w:r>
      <w:r>
        <w:fldChar w:fldCharType="end"/>
      </w:r>
      <w:bookmarkEnd w:id="0"/>
    </w:p>
    <w:p w14:paraId="5322F6C2" w14:textId="77777777" w:rsidR="004C4D38" w:rsidRPr="00232745" w:rsidRDefault="004C4D38" w:rsidP="004C4D38">
      <w:pPr>
        <w:jc w:val="center"/>
      </w:pPr>
    </w:p>
    <w:p w14:paraId="7F6142F8" w14:textId="77777777" w:rsidR="004C4D38" w:rsidRPr="00232745" w:rsidRDefault="004C4D38" w:rsidP="004C4D38">
      <w:pPr>
        <w:jc w:val="center"/>
      </w:pPr>
      <w: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>
        <w:instrText xml:space="preserve"> FORMTEXT </w:instrText>
      </w:r>
      <w:r>
        <w:fldChar w:fldCharType="separate"/>
      </w:r>
      <w:r w:rsidRPr="00FF7583">
        <w:rPr>
          <w:noProof/>
        </w:rPr>
        <w:t>&lt;Your full legal name here, double spaced after title&gt;</w:t>
      </w:r>
      <w:r>
        <w:fldChar w:fldCharType="end"/>
      </w:r>
      <w:bookmarkEnd w:id="1"/>
    </w:p>
    <w:p w14:paraId="515323C5" w14:textId="77777777" w:rsidR="004C4D38" w:rsidRPr="00232745" w:rsidRDefault="004C4D38" w:rsidP="004C4D38">
      <w:pPr>
        <w:jc w:val="center"/>
      </w:pPr>
    </w:p>
    <w:p w14:paraId="7D902A2F" w14:textId="77777777" w:rsidR="004C4D38" w:rsidRPr="00232745" w:rsidRDefault="004C4D38" w:rsidP="004C4D38">
      <w:pPr>
        <w:jc w:val="center"/>
      </w:pPr>
    </w:p>
    <w:p w14:paraId="1EAF4350" w14:textId="77777777" w:rsidR="004C4D38" w:rsidRPr="00232745" w:rsidRDefault="004C4D38" w:rsidP="004C4D38">
      <w:pPr>
        <w:jc w:val="center"/>
      </w:pPr>
    </w:p>
    <w:p w14:paraId="44B61FD1" w14:textId="77777777" w:rsidR="004C4D38" w:rsidRPr="00232745" w:rsidRDefault="004C4D38" w:rsidP="004C4D38">
      <w:pPr>
        <w:jc w:val="center"/>
      </w:pPr>
    </w:p>
    <w:p w14:paraId="19EF60E8" w14:textId="77777777" w:rsidR="004C4D38" w:rsidRPr="00232745" w:rsidRDefault="004C4D38" w:rsidP="004C4D38">
      <w:pPr>
        <w:jc w:val="center"/>
      </w:pPr>
    </w:p>
    <w:p w14:paraId="0F655ECE" w14:textId="77777777" w:rsidR="004C4D38" w:rsidRPr="00232745" w:rsidRDefault="004C4D38" w:rsidP="004C4D38">
      <w:pPr>
        <w:jc w:val="center"/>
      </w:pPr>
    </w:p>
    <w:p w14:paraId="3EF2B2FE" w14:textId="77777777" w:rsidR="004C4D38" w:rsidRPr="00232745" w:rsidRDefault="004C4D38" w:rsidP="004C4D38">
      <w:pPr>
        <w:jc w:val="center"/>
      </w:pPr>
    </w:p>
    <w:p w14:paraId="7FC98FEA" w14:textId="77777777" w:rsidR="004C4D38" w:rsidRPr="00232745" w:rsidRDefault="004C4D38" w:rsidP="004C4D38">
      <w:pPr>
        <w:jc w:val="center"/>
      </w:pPr>
    </w:p>
    <w:p w14:paraId="72A2F572" w14:textId="77777777" w:rsidR="004C4D38" w:rsidRPr="00232745" w:rsidRDefault="004C4D38" w:rsidP="004C4D38">
      <w:pPr>
        <w:jc w:val="center"/>
      </w:pPr>
    </w:p>
    <w:p w14:paraId="70AF16EA" w14:textId="77777777" w:rsidR="004C4D38" w:rsidRPr="00232745" w:rsidRDefault="004C4D38" w:rsidP="004C4D38">
      <w:pPr>
        <w:jc w:val="center"/>
      </w:pPr>
      <w:r w:rsidRPr="00232745">
        <w:t>A Thesis Submitted to the Graduate Faculty of</w:t>
      </w:r>
    </w:p>
    <w:p w14:paraId="080EFCA2" w14:textId="77777777" w:rsidR="004C4D38" w:rsidRPr="00232745" w:rsidRDefault="004C4D38" w:rsidP="004C4D38">
      <w:pPr>
        <w:jc w:val="center"/>
      </w:pPr>
    </w:p>
    <w:p w14:paraId="41FE7C70" w14:textId="77777777" w:rsidR="004C4D38" w:rsidRPr="00232745" w:rsidRDefault="004C4D38" w:rsidP="004C4D38">
      <w:pPr>
        <w:jc w:val="center"/>
      </w:pPr>
      <w:smartTag w:uri="urn:schemas-microsoft-com:office:smarttags" w:element="place">
        <w:smartTag w:uri="urn:schemas-microsoft-com:office:smarttags" w:element="PlaceName">
          <w:r w:rsidRPr="00232745">
            <w:t>GRAND</w:t>
          </w:r>
        </w:smartTag>
        <w:r w:rsidRPr="00232745">
          <w:t xml:space="preserve"> </w:t>
        </w:r>
        <w:smartTag w:uri="urn:schemas-microsoft-com:office:smarttags" w:element="PlaceType">
          <w:r w:rsidRPr="00232745">
            <w:t>VALLEY</w:t>
          </w:r>
        </w:smartTag>
        <w:r w:rsidRPr="00232745">
          <w:t xml:space="preserve"> </w:t>
        </w:r>
        <w:smartTag w:uri="urn:schemas-microsoft-com:office:smarttags" w:element="PlaceType">
          <w:r w:rsidRPr="00232745">
            <w:t>STATE</w:t>
          </w:r>
        </w:smartTag>
        <w:r w:rsidRPr="00232745">
          <w:t xml:space="preserve"> </w:t>
        </w:r>
        <w:smartTag w:uri="urn:schemas-microsoft-com:office:smarttags" w:element="PlaceType">
          <w:r w:rsidRPr="00232745">
            <w:t>UNIVERSITY</w:t>
          </w:r>
        </w:smartTag>
      </w:smartTag>
    </w:p>
    <w:p w14:paraId="5AF8A742" w14:textId="77777777" w:rsidR="004C4D38" w:rsidRPr="00232745" w:rsidRDefault="004C4D38" w:rsidP="004C4D38">
      <w:pPr>
        <w:jc w:val="center"/>
      </w:pPr>
    </w:p>
    <w:p w14:paraId="10356F43" w14:textId="77777777" w:rsidR="004C4D38" w:rsidRPr="00232745" w:rsidRDefault="004C4D38" w:rsidP="004C4D38">
      <w:pPr>
        <w:jc w:val="center"/>
      </w:pPr>
      <w:r w:rsidRPr="00232745">
        <w:t>In</w:t>
      </w:r>
    </w:p>
    <w:p w14:paraId="6CFA2079" w14:textId="77777777" w:rsidR="004C4D38" w:rsidRPr="00232745" w:rsidRDefault="004C4D38" w:rsidP="004C4D38">
      <w:pPr>
        <w:jc w:val="center"/>
      </w:pPr>
    </w:p>
    <w:p w14:paraId="52BCB891" w14:textId="77777777" w:rsidR="004C4D38" w:rsidRPr="00232745" w:rsidRDefault="004C4D38" w:rsidP="004C4D38">
      <w:pPr>
        <w:jc w:val="center"/>
      </w:pPr>
      <w:r w:rsidRPr="00232745">
        <w:t>Partial Fulfillment of the Requirements</w:t>
      </w:r>
    </w:p>
    <w:p w14:paraId="2D018132" w14:textId="77777777" w:rsidR="004C4D38" w:rsidRPr="00232745" w:rsidRDefault="004C4D38" w:rsidP="004C4D38">
      <w:pPr>
        <w:jc w:val="center"/>
      </w:pPr>
    </w:p>
    <w:p w14:paraId="2DC631EF" w14:textId="77777777" w:rsidR="004C4D38" w:rsidRPr="00232745" w:rsidRDefault="004C4D38" w:rsidP="004C4D38">
      <w:pPr>
        <w:jc w:val="center"/>
      </w:pPr>
      <w:r w:rsidRPr="00232745">
        <w:t>For the Degree of</w:t>
      </w:r>
    </w:p>
    <w:p w14:paraId="27765E57" w14:textId="77777777" w:rsidR="004C4D38" w:rsidRPr="00232745" w:rsidRDefault="004C4D38" w:rsidP="004C4D38">
      <w:pPr>
        <w:jc w:val="center"/>
      </w:pPr>
    </w:p>
    <w:p w14:paraId="030DF225" w14:textId="77777777" w:rsidR="004C4D38" w:rsidRPr="00232745" w:rsidRDefault="004C4D38" w:rsidP="004C4D38">
      <w:pPr>
        <w:jc w:val="center"/>
      </w:pPr>
      <w: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>
        <w:instrText xml:space="preserve"> FORMTEXT </w:instrText>
      </w:r>
      <w:r>
        <w:fldChar w:fldCharType="separate"/>
      </w:r>
      <w:r w:rsidRPr="00FF7583">
        <w:rPr>
          <w:noProof/>
        </w:rPr>
        <w:t>&lt;name of your degree here&gt;</w:t>
      </w:r>
      <w:r>
        <w:fldChar w:fldCharType="end"/>
      </w:r>
      <w:bookmarkEnd w:id="2"/>
    </w:p>
    <w:p w14:paraId="490F344E" w14:textId="77777777" w:rsidR="004C4D38" w:rsidRPr="00232745" w:rsidRDefault="004C4D38" w:rsidP="004C4D38">
      <w:pPr>
        <w:jc w:val="center"/>
      </w:pPr>
    </w:p>
    <w:p w14:paraId="67567D63" w14:textId="77777777" w:rsidR="004C4D38" w:rsidRPr="00232745" w:rsidRDefault="004C4D38" w:rsidP="004C4D38">
      <w:pPr>
        <w:jc w:val="center"/>
      </w:pPr>
    </w:p>
    <w:p w14:paraId="7C1522C4" w14:textId="77777777" w:rsidR="004C4D38" w:rsidRPr="00232745" w:rsidRDefault="004C4D38" w:rsidP="004C4D38">
      <w:pPr>
        <w:jc w:val="center"/>
      </w:pPr>
    </w:p>
    <w:p w14:paraId="51E3B74F" w14:textId="77777777" w:rsidR="004C4D38" w:rsidRPr="00232745" w:rsidRDefault="004C4D38" w:rsidP="004C4D38">
      <w:pPr>
        <w:jc w:val="center"/>
      </w:pPr>
    </w:p>
    <w:p w14:paraId="27FC2027" w14:textId="77777777" w:rsidR="004C4D38" w:rsidRPr="00232745" w:rsidRDefault="004C4D38" w:rsidP="004C4D38">
      <w:pPr>
        <w:jc w:val="center"/>
      </w:pPr>
      <w: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>
        <w:instrText xml:space="preserve"> FORMTEXT </w:instrText>
      </w:r>
      <w:r>
        <w:fldChar w:fldCharType="separate"/>
      </w:r>
      <w:r w:rsidRPr="00FF7583">
        <w:rPr>
          <w:noProof/>
        </w:rPr>
        <w:t>&lt;your academic unit&gt;</w:t>
      </w:r>
      <w:r>
        <w:fldChar w:fldCharType="end"/>
      </w:r>
      <w:bookmarkEnd w:id="3"/>
    </w:p>
    <w:p w14:paraId="0E6A3277" w14:textId="77777777" w:rsidR="004C4D38" w:rsidRPr="00232745" w:rsidRDefault="004C4D38" w:rsidP="004C4D38">
      <w:pPr>
        <w:jc w:val="center"/>
      </w:pPr>
    </w:p>
    <w:p w14:paraId="1B1EBED9" w14:textId="77777777" w:rsidR="004C4D38" w:rsidRPr="00232745" w:rsidRDefault="004C4D38" w:rsidP="004C4D38">
      <w:pPr>
        <w:jc w:val="center"/>
      </w:pPr>
    </w:p>
    <w:p w14:paraId="058C467B" w14:textId="77777777" w:rsidR="004C4D38" w:rsidRPr="00232745" w:rsidRDefault="004C4D38" w:rsidP="004C4D38">
      <w:pPr>
        <w:jc w:val="center"/>
      </w:pPr>
    </w:p>
    <w:p w14:paraId="71788046" w14:textId="77777777" w:rsidR="004C4D38" w:rsidRPr="00232745" w:rsidRDefault="004C4D38" w:rsidP="004C4D38">
      <w:pPr>
        <w:jc w:val="center"/>
      </w:pPr>
    </w:p>
    <w:p w14:paraId="36DDE1FC" w14:textId="77777777" w:rsidR="004C4D38" w:rsidRPr="00232745" w:rsidRDefault="004C4D38" w:rsidP="004C4D38">
      <w:pPr>
        <w:jc w:val="center"/>
      </w:pPr>
    </w:p>
    <w:p w14:paraId="79335164" w14:textId="77777777" w:rsidR="004C4D38" w:rsidRPr="00232745" w:rsidRDefault="004C4D38" w:rsidP="004C4D38">
      <w:pPr>
        <w:jc w:val="center"/>
      </w:pPr>
    </w:p>
    <w:p w14:paraId="40C66928" w14:textId="77777777" w:rsidR="004C4D38" w:rsidRPr="00232745" w:rsidRDefault="004C4D38" w:rsidP="004C4D38">
      <w:pPr>
        <w:jc w:val="center"/>
      </w:pPr>
    </w:p>
    <w:p w14:paraId="16BCF8E1" w14:textId="77777777" w:rsidR="004C4D38" w:rsidRPr="00232745" w:rsidRDefault="004C4D38" w:rsidP="004C4D38">
      <w:pPr>
        <w:jc w:val="center"/>
      </w:pPr>
    </w:p>
    <w:p w14:paraId="6AA47EF1" w14:textId="77777777" w:rsidR="004C4D38" w:rsidRPr="00232745" w:rsidRDefault="004C4D38" w:rsidP="004C4D38">
      <w:pPr>
        <w:jc w:val="center"/>
      </w:pPr>
      <w: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>
        <w:instrText xml:space="preserve"> FORMTEXT </w:instrText>
      </w:r>
      <w:r>
        <w:fldChar w:fldCharType="separate"/>
      </w:r>
      <w:r w:rsidRPr="00FF7583">
        <w:rPr>
          <w:noProof/>
        </w:rPr>
        <w:t xml:space="preserve">&lt;Month of graduation&gt; </w:t>
      </w:r>
      <w:r>
        <w:fldChar w:fldCharType="end"/>
      </w:r>
      <w:bookmarkEnd w:id="4"/>
      <w:r w:rsidRPr="00232745">
        <w:t xml:space="preserve"> </w:t>
      </w:r>
      <w:r>
        <w:fldChar w:fldCharType="begin">
          <w:ffData>
            <w:name w:val="Text6"/>
            <w:enabled/>
            <w:calcOnExit w:val="0"/>
            <w:textInput/>
          </w:ffData>
        </w:fldChar>
      </w:r>
      <w:bookmarkStart w:id="5" w:name="Text6"/>
      <w:r>
        <w:instrText xml:space="preserve"> FORMTEXT </w:instrText>
      </w:r>
      <w:r>
        <w:fldChar w:fldCharType="separate"/>
      </w:r>
      <w:r w:rsidRPr="00FF7583">
        <w:rPr>
          <w:noProof/>
        </w:rPr>
        <w:t xml:space="preserve">&lt;Year of graduation&gt; </w:t>
      </w:r>
      <w:r>
        <w:fldChar w:fldCharType="end"/>
      </w:r>
      <w:bookmarkEnd w:id="5"/>
      <w:r w:rsidRPr="00232745">
        <w:t xml:space="preserve"> </w:t>
      </w:r>
    </w:p>
    <w:p w14:paraId="43A6CE06" w14:textId="77777777" w:rsidR="004C4D38" w:rsidRDefault="004C4D38" w:rsidP="004C4D38"/>
    <w:p w14:paraId="6A1421BE" w14:textId="77777777" w:rsidR="009E6F1A" w:rsidRDefault="009E6F1A"/>
    <w:sectPr w:rsidR="009E6F1A" w:rsidSect="004C4D3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xMDIyMjU1NDY3MDFQ0lEKTi0uzszPAykwrAUACqbU0CwAAAA="/>
  </w:docVars>
  <w:rsids>
    <w:rsidRoot w:val="004C4D38"/>
    <w:rsid w:val="001757D6"/>
    <w:rsid w:val="004C4D38"/>
    <w:rsid w:val="00644B15"/>
    <w:rsid w:val="006A1FC4"/>
    <w:rsid w:val="00843D09"/>
    <w:rsid w:val="009E6F1A"/>
    <w:rsid w:val="00A0670A"/>
    <w:rsid w:val="00BA312B"/>
    <w:rsid w:val="00C95813"/>
    <w:rsid w:val="00CD25B5"/>
    <w:rsid w:val="00E12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53F9DC5F"/>
  <w15:chartTrackingRefBased/>
  <w15:docId w15:val="{A4B25B40-877D-4C56-AEC1-9F261AEF7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4D38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C4D3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C4D3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C4D3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C4D3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C4D3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C4D38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C4D38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C4D38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C4D38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C4D3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C4D3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C4D3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C4D3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C4D3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C4D3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C4D3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C4D3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C4D3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C4D38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C4D3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C4D3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C4D3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C4D3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C4D3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C4D3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C4D3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C4D3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C4D3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C4D38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07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2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5</Words>
  <Characters>430</Characters>
  <Application>Microsoft Office Word</Application>
  <DocSecurity>0</DocSecurity>
  <Lines>3</Lines>
  <Paragraphs>1</Paragraphs>
  <ScaleCrop>false</ScaleCrop>
  <Company>Grand Valley State University</Company>
  <LinksUpToDate>false</LinksUpToDate>
  <CharactersWithSpaces>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sta Shumway</dc:creator>
  <cp:keywords/>
  <dc:description/>
  <cp:lastModifiedBy>Trista Shumway</cp:lastModifiedBy>
  <cp:revision>3</cp:revision>
  <dcterms:created xsi:type="dcterms:W3CDTF">2024-12-11T14:50:00Z</dcterms:created>
  <dcterms:modified xsi:type="dcterms:W3CDTF">2026-05-04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7b2773-0e7f-4f64-8692-c6b54468802d</vt:lpwstr>
  </property>
</Properties>
</file>